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0366" w14:textId="11FDC1E4" w:rsidR="00B61C60" w:rsidRPr="00541AD6" w:rsidRDefault="00B61C60" w:rsidP="00E53142">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541AD6" w14:paraId="78E68602" w14:textId="77777777" w:rsidTr="00842EC5">
        <w:tc>
          <w:tcPr>
            <w:tcW w:w="2425" w:type="dxa"/>
          </w:tcPr>
          <w:p w14:paraId="519CDE47" w14:textId="77777777" w:rsidR="00D46212" w:rsidRPr="00541AD6" w:rsidRDefault="1694400A" w:rsidP="00E53142">
            <w:pPr>
              <w:spacing w:line="240" w:lineRule="auto"/>
              <w:rPr>
                <w:rFonts w:ascii="Calibri" w:hAnsi="Calibri" w:cs="Calibri"/>
                <w:b/>
                <w:bCs/>
                <w:sz w:val="24"/>
              </w:rPr>
            </w:pPr>
            <w:r>
              <w:rPr>
                <w:rFonts w:ascii="Calibri" w:hAnsi="Calibri"/>
                <w:b/>
                <w:bCs/>
                <w:sz w:val="24"/>
              </w:rPr>
              <w:t>Service</w:t>
            </w:r>
          </w:p>
        </w:tc>
        <w:tc>
          <w:tcPr>
            <w:tcW w:w="7874" w:type="dxa"/>
          </w:tcPr>
          <w:p w14:paraId="0A083BB0" w14:textId="3BA4730A" w:rsidR="00D46212" w:rsidRPr="00A25836" w:rsidRDefault="1694400A" w:rsidP="00E53142">
            <w:pPr>
              <w:tabs>
                <w:tab w:val="left" w:pos="3026"/>
              </w:tabs>
              <w:spacing w:line="240" w:lineRule="auto"/>
              <w:rPr>
                <w:rFonts w:ascii="Calibri" w:hAnsi="Calibri" w:cs="Calibri"/>
                <w:sz w:val="24"/>
              </w:rPr>
            </w:pPr>
            <w:r>
              <w:rPr>
                <w:rFonts w:ascii="Calibri" w:hAnsi="Calibri"/>
                <w:sz w:val="24"/>
              </w:rPr>
              <w:t>Inscription/Examen</w:t>
            </w:r>
            <w:r>
              <w:tab/>
            </w:r>
          </w:p>
        </w:tc>
      </w:tr>
      <w:tr w:rsidR="00D46212" w:rsidRPr="00541AD6" w14:paraId="5C436125" w14:textId="77777777" w:rsidTr="00842EC5">
        <w:tc>
          <w:tcPr>
            <w:tcW w:w="2425" w:type="dxa"/>
          </w:tcPr>
          <w:p w14:paraId="3EAFE7F9" w14:textId="77777777" w:rsidR="00D46212" w:rsidRPr="00541AD6" w:rsidRDefault="1694400A" w:rsidP="00E53142">
            <w:pPr>
              <w:spacing w:line="240" w:lineRule="auto"/>
              <w:rPr>
                <w:rFonts w:ascii="Calibri" w:hAnsi="Calibri" w:cs="Calibri"/>
                <w:b/>
                <w:bCs/>
                <w:sz w:val="24"/>
              </w:rPr>
            </w:pPr>
            <w:r>
              <w:rPr>
                <w:rFonts w:ascii="Calibri" w:hAnsi="Calibri"/>
                <w:b/>
                <w:bCs/>
                <w:sz w:val="24"/>
              </w:rPr>
              <w:t>Titre</w:t>
            </w:r>
          </w:p>
        </w:tc>
        <w:tc>
          <w:tcPr>
            <w:tcW w:w="7874" w:type="dxa"/>
          </w:tcPr>
          <w:p w14:paraId="7D630F00" w14:textId="280EF792" w:rsidR="00D46212" w:rsidRPr="00A25836" w:rsidRDefault="00E53142" w:rsidP="00E53142">
            <w:pPr>
              <w:pStyle w:val="BodyText"/>
              <w:numPr>
                <w:ilvl w:val="0"/>
                <w:numId w:val="0"/>
              </w:numPr>
              <w:jc w:val="left"/>
              <w:rPr>
                <w:rFonts w:eastAsia="Calibri"/>
              </w:rPr>
            </w:pPr>
            <w:r>
              <w:t>Politique relative à l’examen d’inscription — nombre maximal de tentatives à l’examen</w:t>
            </w:r>
          </w:p>
        </w:tc>
      </w:tr>
      <w:tr w:rsidR="00D46212" w:rsidRPr="00541AD6" w14:paraId="7B106E87" w14:textId="77777777" w:rsidTr="00842EC5">
        <w:tc>
          <w:tcPr>
            <w:tcW w:w="2425" w:type="dxa"/>
          </w:tcPr>
          <w:p w14:paraId="1FF2A2E2" w14:textId="55F73255" w:rsidR="00D46212" w:rsidRPr="00541AD6" w:rsidRDefault="1694400A" w:rsidP="00E53142">
            <w:pPr>
              <w:spacing w:line="240" w:lineRule="auto"/>
              <w:rPr>
                <w:rFonts w:ascii="Calibri" w:hAnsi="Calibri" w:cs="Calibri"/>
                <w:b/>
                <w:bCs/>
                <w:sz w:val="24"/>
              </w:rPr>
            </w:pPr>
            <w:r>
              <w:rPr>
                <w:rFonts w:ascii="Calibri" w:hAnsi="Calibri"/>
                <w:b/>
                <w:bCs/>
                <w:sz w:val="24"/>
              </w:rPr>
              <w:t>Date d’approbation :</w:t>
            </w:r>
          </w:p>
        </w:tc>
        <w:tc>
          <w:tcPr>
            <w:tcW w:w="7874" w:type="dxa"/>
          </w:tcPr>
          <w:p w14:paraId="3A5F74CB" w14:textId="0BD52285" w:rsidR="00D46212" w:rsidRPr="00541AD6" w:rsidRDefault="00FC1744" w:rsidP="00E53142">
            <w:pPr>
              <w:spacing w:line="240" w:lineRule="auto"/>
              <w:rPr>
                <w:rFonts w:ascii="Calibri" w:hAnsi="Calibri" w:cs="Calibri"/>
                <w:sz w:val="24"/>
              </w:rPr>
            </w:pPr>
            <w:r>
              <w:rPr>
                <w:rFonts w:ascii="Calibri" w:hAnsi="Calibri"/>
                <w:sz w:val="24"/>
              </w:rPr>
              <w:t>le 10 août 2022</w:t>
            </w:r>
          </w:p>
        </w:tc>
      </w:tr>
      <w:tr w:rsidR="00D46212" w:rsidRPr="00541AD6" w14:paraId="784B28E9" w14:textId="77777777" w:rsidTr="00842EC5">
        <w:tc>
          <w:tcPr>
            <w:tcW w:w="2425" w:type="dxa"/>
          </w:tcPr>
          <w:p w14:paraId="406D28A1" w14:textId="77777777" w:rsidR="00D46212" w:rsidRPr="00541AD6" w:rsidRDefault="1694400A" w:rsidP="00E53142">
            <w:pPr>
              <w:spacing w:line="240" w:lineRule="auto"/>
              <w:rPr>
                <w:rFonts w:ascii="Calibri" w:hAnsi="Calibri" w:cs="Calibri"/>
                <w:b/>
                <w:bCs/>
                <w:sz w:val="24"/>
              </w:rPr>
            </w:pPr>
            <w:r>
              <w:rPr>
                <w:rFonts w:ascii="Calibri" w:hAnsi="Calibri"/>
                <w:b/>
                <w:bCs/>
                <w:sz w:val="24"/>
              </w:rPr>
              <w:t>Approuvée par :</w:t>
            </w:r>
          </w:p>
        </w:tc>
        <w:tc>
          <w:tcPr>
            <w:tcW w:w="7874" w:type="dxa"/>
          </w:tcPr>
          <w:p w14:paraId="36BC7E6F" w14:textId="0A99FEB8" w:rsidR="00D46212" w:rsidRPr="00541AD6" w:rsidRDefault="00FC1744" w:rsidP="00E53142">
            <w:pPr>
              <w:spacing w:line="240" w:lineRule="auto"/>
              <w:rPr>
                <w:rFonts w:ascii="Calibri" w:hAnsi="Calibri" w:cs="Calibri"/>
                <w:sz w:val="24"/>
              </w:rPr>
            </w:pPr>
            <w:r>
              <w:rPr>
                <w:rFonts w:ascii="Calibri" w:hAnsi="Calibri"/>
                <w:sz w:val="24"/>
              </w:rPr>
              <w:t>Comité d’inscription</w:t>
            </w:r>
          </w:p>
        </w:tc>
      </w:tr>
      <w:tr w:rsidR="00D46212" w:rsidRPr="00541AD6" w14:paraId="2481A209" w14:textId="77777777" w:rsidTr="00842EC5">
        <w:tc>
          <w:tcPr>
            <w:tcW w:w="2425" w:type="dxa"/>
          </w:tcPr>
          <w:p w14:paraId="766D6282" w14:textId="4949D883" w:rsidR="00D46212" w:rsidRPr="00541AD6" w:rsidRDefault="1694400A" w:rsidP="00E53142">
            <w:pPr>
              <w:spacing w:line="240" w:lineRule="auto"/>
              <w:rPr>
                <w:rFonts w:ascii="Calibri" w:hAnsi="Calibri" w:cs="Calibri"/>
                <w:b/>
                <w:bCs/>
                <w:sz w:val="24"/>
              </w:rPr>
            </w:pPr>
            <w:r>
              <w:rPr>
                <w:rFonts w:ascii="Calibri" w:hAnsi="Calibri"/>
                <w:b/>
                <w:bCs/>
                <w:sz w:val="24"/>
              </w:rPr>
              <w:t>Date de révision :</w:t>
            </w:r>
          </w:p>
        </w:tc>
        <w:tc>
          <w:tcPr>
            <w:tcW w:w="7874" w:type="dxa"/>
          </w:tcPr>
          <w:p w14:paraId="5D691CC5" w14:textId="1AC765B1" w:rsidR="008D4B26" w:rsidRPr="00541AD6" w:rsidRDefault="008D4B26" w:rsidP="00E53142">
            <w:pPr>
              <w:spacing w:line="240" w:lineRule="auto"/>
              <w:rPr>
                <w:rFonts w:ascii="Calibri" w:hAnsi="Calibri" w:cs="Calibri"/>
                <w:sz w:val="24"/>
              </w:rPr>
            </w:pPr>
          </w:p>
        </w:tc>
      </w:tr>
      <w:tr w:rsidR="00D46212" w:rsidRPr="00541AD6" w14:paraId="390E0395" w14:textId="77777777" w:rsidTr="00842EC5">
        <w:tc>
          <w:tcPr>
            <w:tcW w:w="2425" w:type="dxa"/>
          </w:tcPr>
          <w:p w14:paraId="2EC07BEC" w14:textId="684F1DD8" w:rsidR="00D46212" w:rsidRPr="00541AD6" w:rsidRDefault="1694400A" w:rsidP="00E53142">
            <w:pPr>
              <w:spacing w:line="240" w:lineRule="auto"/>
              <w:rPr>
                <w:rFonts w:ascii="Calibri" w:hAnsi="Calibri" w:cs="Calibri"/>
                <w:b/>
                <w:bCs/>
                <w:sz w:val="24"/>
              </w:rPr>
            </w:pPr>
            <w:r>
              <w:rPr>
                <w:rFonts w:ascii="Calibri" w:hAnsi="Calibri"/>
                <w:b/>
                <w:bCs/>
                <w:sz w:val="24"/>
              </w:rPr>
              <w:t>Date de la prochaine revue</w:t>
            </w:r>
          </w:p>
        </w:tc>
        <w:tc>
          <w:tcPr>
            <w:tcW w:w="7874" w:type="dxa"/>
          </w:tcPr>
          <w:p w14:paraId="295EE899" w14:textId="6E95060C" w:rsidR="00D46212" w:rsidRPr="00541AD6" w:rsidRDefault="00D46212" w:rsidP="00E53142">
            <w:pPr>
              <w:spacing w:line="240" w:lineRule="auto"/>
              <w:rPr>
                <w:rFonts w:ascii="Calibri" w:hAnsi="Calibri" w:cs="Calibri"/>
                <w:sz w:val="24"/>
              </w:rPr>
            </w:pPr>
          </w:p>
        </w:tc>
      </w:tr>
      <w:tr w:rsidR="00D46212" w:rsidRPr="00541AD6" w14:paraId="6C5CD1DD" w14:textId="77777777" w:rsidTr="00842EC5">
        <w:tc>
          <w:tcPr>
            <w:tcW w:w="2425" w:type="dxa"/>
          </w:tcPr>
          <w:p w14:paraId="1C31FF66" w14:textId="77777777" w:rsidR="00D46212" w:rsidRPr="00541AD6" w:rsidRDefault="1694400A" w:rsidP="00E53142">
            <w:pPr>
              <w:spacing w:line="240" w:lineRule="auto"/>
              <w:rPr>
                <w:rFonts w:ascii="Calibri" w:hAnsi="Calibri" w:cs="Calibri"/>
                <w:b/>
                <w:bCs/>
                <w:sz w:val="24"/>
              </w:rPr>
            </w:pPr>
            <w:r>
              <w:rPr>
                <w:rFonts w:ascii="Calibri" w:hAnsi="Calibri"/>
                <w:b/>
                <w:bCs/>
                <w:sz w:val="24"/>
              </w:rPr>
              <w:t>Version</w:t>
            </w:r>
          </w:p>
        </w:tc>
        <w:tc>
          <w:tcPr>
            <w:tcW w:w="7874" w:type="dxa"/>
          </w:tcPr>
          <w:p w14:paraId="451FB483" w14:textId="6615F6E3" w:rsidR="00D46212" w:rsidRPr="00541AD6" w:rsidRDefault="00D46212" w:rsidP="00E53142">
            <w:pPr>
              <w:spacing w:line="240" w:lineRule="auto"/>
              <w:rPr>
                <w:rFonts w:ascii="Calibri" w:hAnsi="Calibri" w:cs="Calibri"/>
                <w:sz w:val="24"/>
              </w:rPr>
            </w:pPr>
          </w:p>
        </w:tc>
      </w:tr>
    </w:tbl>
    <w:p w14:paraId="3FEC080B" w14:textId="157BD6B3" w:rsidR="00D46212" w:rsidRPr="00541AD6" w:rsidRDefault="00D46212" w:rsidP="00E53142">
      <w:pPr>
        <w:spacing w:line="240" w:lineRule="auto"/>
        <w:rPr>
          <w:rFonts w:ascii="Calibri" w:hAnsi="Calibri" w:cs="Calibri"/>
          <w:sz w:val="24"/>
        </w:rPr>
      </w:pPr>
    </w:p>
    <w:p w14:paraId="0F05A0C5" w14:textId="77777777" w:rsidR="00A25836" w:rsidRDefault="00A25836" w:rsidP="00E53142">
      <w:pPr>
        <w:pStyle w:val="paragraph"/>
        <w:spacing w:before="0" w:beforeAutospacing="0" w:after="0" w:afterAutospacing="0"/>
        <w:textAlignment w:val="baseline"/>
        <w:rPr>
          <w:rStyle w:val="normaltextrun"/>
          <w:rFonts w:ascii="Calibri" w:eastAsia="Calibri" w:hAnsi="Calibri" w:cs="Calibri"/>
          <w:color w:val="000000"/>
          <w:shd w:val="clear" w:color="auto" w:fill="FFFFFF"/>
        </w:rPr>
      </w:pPr>
    </w:p>
    <w:p w14:paraId="5C552565" w14:textId="77777777" w:rsidR="00FA1733" w:rsidRPr="00FA1733" w:rsidRDefault="00FA1733" w:rsidP="00E53142">
      <w:pPr>
        <w:pStyle w:val="BodyText"/>
        <w:numPr>
          <w:ilvl w:val="0"/>
          <w:numId w:val="0"/>
        </w:numPr>
        <w:jc w:val="left"/>
        <w:rPr>
          <w:rFonts w:eastAsia="Calibri"/>
        </w:rPr>
      </w:pPr>
      <w:r>
        <w:t xml:space="preserve">Tous les candidats disposent d’un maximum de trois tentatives pour réussir à un examen clinique approuvé par l’Ordre des physiothérapeutes de l’Ontario. Cette politique s’applique à tous les candidats qui cherchent à passer l’examen clinique de l’Ontario (ECO) ou à s’inscrire pour obtenir un certificat de pratique indépendante en Ontario. </w:t>
      </w:r>
    </w:p>
    <w:p w14:paraId="49886C08" w14:textId="77777777" w:rsidR="00FA1733" w:rsidRPr="00FA1733" w:rsidRDefault="00FA1733" w:rsidP="00E53142">
      <w:pPr>
        <w:pStyle w:val="BodyText"/>
        <w:numPr>
          <w:ilvl w:val="0"/>
          <w:numId w:val="0"/>
        </w:numPr>
        <w:jc w:val="left"/>
        <w:rPr>
          <w:rFonts w:eastAsia="Calibri"/>
        </w:rPr>
      </w:pPr>
      <w:r>
        <w:t xml:space="preserve">L’Ordre a défini les examens de licence suivants comme des examens cliniques acceptables et, par conséquent, un échec à l’un des examens cliniques suivants compterait comme une tentative : </w:t>
      </w:r>
    </w:p>
    <w:p w14:paraId="11A54EAB" w14:textId="3591426A" w:rsidR="00FA1733" w:rsidRPr="00FA1733" w:rsidRDefault="00FA1733" w:rsidP="00E53142">
      <w:pPr>
        <w:pStyle w:val="BodyText"/>
        <w:jc w:val="left"/>
        <w:rPr>
          <w:rFonts w:eastAsia="Calibri"/>
        </w:rPr>
      </w:pPr>
      <w:r>
        <w:t xml:space="preserve">L’examen de compétence en physiothérapie (clinique) administré par l’Alliance canadienne des organismes de réglementation de la physiothérapie (ACORP); </w:t>
      </w:r>
    </w:p>
    <w:p w14:paraId="0DC7AED8" w14:textId="58F47CE6" w:rsidR="00FA1733" w:rsidRPr="00FA1733" w:rsidRDefault="00FA1733" w:rsidP="00E53142">
      <w:pPr>
        <w:pStyle w:val="BodyText"/>
        <w:jc w:val="left"/>
        <w:rPr>
          <w:rFonts w:eastAsia="Calibri"/>
        </w:rPr>
      </w:pPr>
      <w:r>
        <w:t xml:space="preserve">L’examen final de l’Université de Sherbrooke; </w:t>
      </w:r>
    </w:p>
    <w:p w14:paraId="408B5B34" w14:textId="4E2972C3" w:rsidR="00FA1733" w:rsidRPr="00FA1733" w:rsidRDefault="00FA1733" w:rsidP="00E53142">
      <w:pPr>
        <w:pStyle w:val="BodyText"/>
        <w:jc w:val="left"/>
        <w:rPr>
          <w:rFonts w:eastAsia="Calibri"/>
        </w:rPr>
      </w:pPr>
      <w:r>
        <w:t>L’examen clinique de l’Ontario (ECO) administré par l’Ordre des physiothérapeutes de l’Ontario (</w:t>
      </w:r>
      <w:r w:rsidR="001A6D08">
        <w:t>O</w:t>
      </w:r>
      <w:r>
        <w:t xml:space="preserve">PO); </w:t>
      </w:r>
    </w:p>
    <w:p w14:paraId="3D369F5A" w14:textId="3E2ECC9E" w:rsidR="00FA1733" w:rsidRPr="00FA1733" w:rsidRDefault="00FA1733" w:rsidP="00E53142">
      <w:pPr>
        <w:pStyle w:val="BodyText"/>
        <w:jc w:val="left"/>
        <w:rPr>
          <w:rFonts w:eastAsia="Calibri"/>
        </w:rPr>
      </w:pPr>
      <w:r>
        <w:t>L’entrevue de présélection de la politique d’exemption d’examen administré par l’Ordre des physiothérapeutes de l’Ontario (</w:t>
      </w:r>
      <w:r w:rsidR="001A6D08">
        <w:t>O</w:t>
      </w:r>
      <w:r>
        <w:t xml:space="preserve">PO); </w:t>
      </w:r>
      <w:r w:rsidR="001A6D08">
        <w:t>où</w:t>
      </w:r>
      <w:r>
        <w:t xml:space="preserve"> </w:t>
      </w:r>
    </w:p>
    <w:p w14:paraId="738C01C7" w14:textId="16C77B7D" w:rsidR="00FA1733" w:rsidRPr="00FA1733" w:rsidRDefault="00FA1733" w:rsidP="00E53142">
      <w:pPr>
        <w:pStyle w:val="BodyText"/>
        <w:jc w:val="left"/>
        <w:rPr>
          <w:rFonts w:eastAsia="Calibri"/>
        </w:rPr>
      </w:pPr>
      <w:r>
        <w:t>Tout examen clinique ou toute autre voie d’inscription reconnue pour l’obtention d’un permis d’exercice ou d’une inscription, qui comportent une composante de réussite ou d’échec, effectués dans une autre province canadienne dans une classe équivalente à la classe de pratique indépendante de l’Ordre.</w:t>
      </w:r>
    </w:p>
    <w:p w14:paraId="5D2D3770" w14:textId="77777777" w:rsidR="00FA1733" w:rsidRPr="00FA1733" w:rsidRDefault="00FA1733" w:rsidP="00E53142">
      <w:pPr>
        <w:pStyle w:val="BodyText"/>
        <w:numPr>
          <w:ilvl w:val="0"/>
          <w:numId w:val="0"/>
        </w:numPr>
        <w:jc w:val="left"/>
        <w:rPr>
          <w:rFonts w:eastAsia="Calibri"/>
        </w:rPr>
      </w:pPr>
    </w:p>
    <w:p w14:paraId="2AB49F2D" w14:textId="77777777" w:rsidR="00FA1733" w:rsidRPr="00FA1733" w:rsidRDefault="00FA1733" w:rsidP="00E53142">
      <w:pPr>
        <w:pStyle w:val="BodyText"/>
        <w:numPr>
          <w:ilvl w:val="0"/>
          <w:numId w:val="0"/>
        </w:numPr>
        <w:jc w:val="left"/>
        <w:rPr>
          <w:rFonts w:eastAsia="Calibri"/>
        </w:rPr>
      </w:pPr>
      <w:r>
        <w:lastRenderedPageBreak/>
        <w:t>Pour qu’une tentative soit prise en compte à cette fin, le candidat doit être capable d’obtenir une mention de réussite ou d’échec. Si un candidat a déposé une requête auprès de l’organisation qui a administré l’examen clinique ou la voie alternative d’inscription, et que ses résultats ont été annulés, cela ne compte pas comme une tentative.</w:t>
      </w:r>
    </w:p>
    <w:p w14:paraId="6E4B52DE" w14:textId="77777777" w:rsidR="00FA1733" w:rsidRPr="00FA1733" w:rsidRDefault="00FA1733" w:rsidP="00E53142">
      <w:pPr>
        <w:pStyle w:val="BodyText"/>
        <w:numPr>
          <w:ilvl w:val="0"/>
          <w:numId w:val="0"/>
        </w:numPr>
        <w:jc w:val="left"/>
        <w:rPr>
          <w:rFonts w:eastAsia="Calibri"/>
        </w:rPr>
      </w:pPr>
      <w:r>
        <w:t xml:space="preserve">Si le candidat a tenté l’un de ces examens et n’a pas pu le terminer en raison de difficultés liées à l’administration de l’examen et que les résultats n’ont pas pu ensuite être notés, cela ne compterait pas comme une tentative. </w:t>
      </w:r>
    </w:p>
    <w:p w14:paraId="5AB70077" w14:textId="77777777" w:rsidR="00FA1733" w:rsidRPr="00FA1733" w:rsidRDefault="00FA1733" w:rsidP="00E53142">
      <w:pPr>
        <w:pStyle w:val="BodyText"/>
        <w:numPr>
          <w:ilvl w:val="0"/>
          <w:numId w:val="0"/>
        </w:numPr>
        <w:jc w:val="left"/>
        <w:rPr>
          <w:rFonts w:eastAsia="Calibri"/>
        </w:rPr>
      </w:pPr>
      <w:r>
        <w:t xml:space="preserve">Les candidats sont tenus de déclarer s’ils ont tenté et échoué à un examen clinique antérieur ou à une voie alternative d’inscription reconnue pour l’obtention d’une licence ou d’une inscription dans une autre juridiction canadienne. </w:t>
      </w:r>
    </w:p>
    <w:p w14:paraId="3999ABC6" w14:textId="6A60D771" w:rsidR="00FA1733" w:rsidRPr="00FA1733" w:rsidRDefault="00FA1733" w:rsidP="00E53142">
      <w:pPr>
        <w:pStyle w:val="BodyText"/>
        <w:numPr>
          <w:ilvl w:val="0"/>
          <w:numId w:val="0"/>
        </w:numPr>
        <w:jc w:val="left"/>
        <w:rPr>
          <w:rFonts w:eastAsia="Calibri"/>
        </w:rPr>
      </w:pPr>
      <w:r>
        <w:t xml:space="preserve"> Si un candidat est inscrit à l’exercice provisoire dans une autre province, il lui incombe d’informer son organisme de réglementation de ses résultats d’examen. </w:t>
      </w:r>
    </w:p>
    <w:p w14:paraId="3619755B" w14:textId="575F9CE6" w:rsidR="00905A0A" w:rsidRPr="00842EC5" w:rsidRDefault="00FA1733" w:rsidP="00E53142">
      <w:pPr>
        <w:pStyle w:val="BodyText"/>
        <w:numPr>
          <w:ilvl w:val="0"/>
          <w:numId w:val="0"/>
        </w:numPr>
        <w:jc w:val="left"/>
        <w:rPr>
          <w:rFonts w:eastAsia="Calibri"/>
        </w:rPr>
      </w:pPr>
      <w:r>
        <w:t>Après trois échecs (y compris les tentatives précédentes) à l’un ou l’autre des combinaisons d’examens cliniques ou des parcours susmentionnés, le candidat n’est plus admissible à l’examen et ne peut pas se présenter à l’examen clinique de l’Ontario (ECO).</w:t>
      </w:r>
    </w:p>
    <w:sectPr w:rsidR="00905A0A" w:rsidRPr="00842EC5" w:rsidSect="00DF60FC">
      <w:headerReference w:type="default" r:id="rId12"/>
      <w:footerReference w:type="default" r:id="rId13"/>
      <w:footerReference w:type="first" r:id="rId14"/>
      <w:pgSz w:w="12240" w:h="15840" w:code="1"/>
      <w:pgMar w:top="2127"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D7885" w14:textId="77777777" w:rsidR="00834C83" w:rsidRDefault="00834C83" w:rsidP="002A0431">
      <w:r>
        <w:separator/>
      </w:r>
    </w:p>
  </w:endnote>
  <w:endnote w:type="continuationSeparator" w:id="0">
    <w:p w14:paraId="120410BA" w14:textId="77777777" w:rsidR="00834C83" w:rsidRDefault="00834C83" w:rsidP="002A0431">
      <w:r>
        <w:continuationSeparator/>
      </w:r>
    </w:p>
  </w:endnote>
  <w:endnote w:type="continuationNotice" w:id="1">
    <w:p w14:paraId="136237C0" w14:textId="77777777" w:rsidR="00834C83" w:rsidRDefault="00834C8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B9684" w14:textId="77777777" w:rsidR="004F4014" w:rsidRPr="00842EC5" w:rsidRDefault="00000000">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rFonts w:ascii="Calibri" w:hAnsi="Calibri" w:cs="Calibri"/>
            <w:color w:val="2B579A"/>
            <w:sz w:val="24"/>
            <w:shd w:val="clear" w:color="auto" w:fill="E6E6E6"/>
          </w:rPr>
          <w:fldChar w:fldCharType="begin"/>
        </w:r>
        <w:r w:rsidR="00184D1E" w:rsidRPr="00842EC5">
          <w:rPr>
            <w:rFonts w:ascii="Calibri" w:hAnsi="Calibri" w:cs="Calibri"/>
            <w:sz w:val="24"/>
          </w:rPr>
          <w:instrText xml:space="preserve"> PAGE   \* MERGEFORMAT </w:instrText>
        </w:r>
        <w:r w:rsidR="00184D1E" w:rsidRPr="00842EC5">
          <w:rPr>
            <w:rFonts w:ascii="Calibri" w:hAnsi="Calibri" w:cs="Calibri"/>
            <w:color w:val="2B579A"/>
            <w:sz w:val="24"/>
            <w:shd w:val="clear" w:color="auto" w:fill="E6E6E6"/>
          </w:rPr>
          <w:fldChar w:fldCharType="separate"/>
        </w:r>
        <w:r w:rsidR="00D14DDE" w:rsidRPr="00842EC5">
          <w:rPr>
            <w:rFonts w:ascii="Calibri" w:hAnsi="Calibri" w:cs="Calibri"/>
            <w:sz w:val="24"/>
          </w:rPr>
          <w:t>3</w:t>
        </w:r>
        <w:r w:rsidR="00184D1E" w:rsidRPr="00842EC5">
          <w:rPr>
            <w:rFonts w:ascii="Calibri" w:hAnsi="Calibri" w:cs="Calibri"/>
            <w:color w:val="2B579A"/>
            <w:sz w:val="24"/>
            <w:shd w:val="clear" w:color="auto" w:fill="E6E6E6"/>
          </w:rPr>
          <w:fldChar w:fldCharType="end"/>
        </w:r>
      </w:sdtContent>
    </w:sdt>
  </w:p>
  <w:p w14:paraId="3FB4B076" w14:textId="77777777" w:rsidR="004F4014" w:rsidRDefault="00000000">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inset="0,0,0,0">
            <w:txbxContent>
              <w:p w14:paraId="36D5B605" w14:textId="18ABE42E" w:rsidR="004F4014" w:rsidRDefault="004F4014">
                <w:pPr>
                  <w:pStyle w:val="MacPacTrailer"/>
                </w:pP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F472F" w14:textId="77777777" w:rsidR="004F4014" w:rsidRDefault="00000000">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inset="0,0,0,0">
            <w:txbxContent>
              <w:p w14:paraId="00379A18" w14:textId="1B4518AB" w:rsidR="004F4014" w:rsidRDefault="004F4014">
                <w:pPr>
                  <w:pStyle w:val="MacPacTrailer"/>
                </w:pPr>
                <w:r>
                  <w:t xml:space="preserve">17015686.3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D210B" w14:textId="77777777" w:rsidR="00834C83" w:rsidRDefault="00834C83" w:rsidP="002A0431">
      <w:r>
        <w:separator/>
      </w:r>
    </w:p>
  </w:footnote>
  <w:footnote w:type="continuationSeparator" w:id="0">
    <w:p w14:paraId="2C6BBABA" w14:textId="77777777" w:rsidR="00834C83" w:rsidRDefault="00834C83" w:rsidP="002A0431">
      <w:r>
        <w:continuationSeparator/>
      </w:r>
    </w:p>
  </w:footnote>
  <w:footnote w:type="continuationNotice" w:id="1">
    <w:p w14:paraId="2F7EF845" w14:textId="77777777" w:rsidR="00834C83" w:rsidRDefault="00834C8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77777777" w:rsidR="00DB7DDF" w:rsidRPr="0028605B" w:rsidRDefault="0028605B" w:rsidP="00BC5ADA">
                          <w:pPr>
                            <w:spacing w:line="560" w:lineRule="exact"/>
                            <w:jc w:val="right"/>
                            <w:rPr>
                              <w:sz w:val="28"/>
                              <w:szCs w:val="28"/>
                            </w:rPr>
                          </w:pPr>
                          <w:r>
                            <w:rPr>
                              <w:b/>
                              <w:color w:val="78A22F"/>
                              <w:sz w:val="28"/>
                              <w:szCs w:val="28"/>
                            </w:rPr>
                            <w:t>Comité d’in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C18307" id="_x0000_t202" coordsize="21600,21600" o:spt="202" path="m,l,21600r21600,l21600,xe">
              <v:stroke joinstyle="miter"/>
              <v:path gradientshapeok="t" o:connecttype="rect"/>
            </v:shapetype>
            <v:shape id="Text Box 3" o:spid="_x0000_s1026" type="#_x0000_t202"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" filled="f" stroked="f">
              <v:textbox>
                <w:txbxContent>
                  <w:p w14:paraId="7AEB2A3C" w14:textId="77777777" w:rsidR="00DB7DDF" w:rsidRPr="0028605B" w:rsidRDefault="0028605B" w:rsidP="00BC5ADA">
                    <w:pPr>
                      <w:spacing w:line="560" w:lineRule="exact"/>
                      <w:jc w:val="right"/>
                      <w:rPr>
                        <w:sz w:val="28"/>
                        <w:szCs w:val="28"/>
                      </w:rPr>
                    </w:pPr>
                    <w:r>
                      <w:rPr>
                        <w:b/>
                        <w:color w:val="78A22F"/>
                        <w:sz w:val="28"/>
                        <w:szCs w:val="28"/>
                      </w:rPr>
                      <w:t xml:space="preserve">Comité d’inscription</w:t>
                    </w:r>
                  </w:p>
                </w:txbxContent>
              </v:textbox>
            </v:shape>
          </w:pict>
        </mc:Fallback>
      </mc:AlternateContent>
    </w:r>
    <w:r>
      <w:rPr>
        <w:noProof/>
        <w:color w:val="2B579A"/>
        <w:shd w:val="clear" w:color="auto" w:fill="E6E6E6"/>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tab/>
    </w:r>
    <w:r>
      <w:tab/>
    </w:r>
  </w:p>
  <w:p w14:paraId="134B815F" w14:textId="77777777" w:rsidR="00DB7DDF" w:rsidRDefault="00DB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64ED"/>
    <w:multiLevelType w:val="multilevel"/>
    <w:tmpl w:val="69E0371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2B600B"/>
    <w:multiLevelType w:val="hybridMultilevel"/>
    <w:tmpl w:val="EF649944"/>
    <w:lvl w:ilvl="0" w:tplc="3FBCA186">
      <w:start w:val="1"/>
      <w:numFmt w:val="lowerRoman"/>
      <w:pStyle w:val="BodyText"/>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1"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213885"/>
    <w:multiLevelType w:val="hybridMultilevel"/>
    <w:tmpl w:val="0264F4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B361B23"/>
    <w:multiLevelType w:val="hybridMultilevel"/>
    <w:tmpl w:val="C99CE062"/>
    <w:lvl w:ilvl="0" w:tplc="17DEFABC">
      <w:start w:val="1"/>
      <w:numFmt w:val="lowerRoman"/>
      <w:lvlText w:val="%1."/>
      <w:lvlJc w:val="left"/>
      <w:pPr>
        <w:ind w:left="1490" w:hanging="113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0470128">
    <w:abstractNumId w:val="11"/>
  </w:num>
  <w:num w:numId="2" w16cid:durableId="1143616200">
    <w:abstractNumId w:val="28"/>
  </w:num>
  <w:num w:numId="3" w16cid:durableId="855000918">
    <w:abstractNumId w:val="12"/>
  </w:num>
  <w:num w:numId="4" w16cid:durableId="362443978">
    <w:abstractNumId w:val="29"/>
  </w:num>
  <w:num w:numId="5" w16cid:durableId="108166511">
    <w:abstractNumId w:val="8"/>
  </w:num>
  <w:num w:numId="6" w16cid:durableId="385690108">
    <w:abstractNumId w:val="4"/>
  </w:num>
  <w:num w:numId="7" w16cid:durableId="1158613746">
    <w:abstractNumId w:val="1"/>
  </w:num>
  <w:num w:numId="8" w16cid:durableId="2005157079">
    <w:abstractNumId w:val="10"/>
  </w:num>
  <w:num w:numId="9" w16cid:durableId="624428955">
    <w:abstractNumId w:val="20"/>
  </w:num>
  <w:num w:numId="10" w16cid:durableId="216354282">
    <w:abstractNumId w:val="18"/>
  </w:num>
  <w:num w:numId="11" w16cid:durableId="1432317746">
    <w:abstractNumId w:val="24"/>
  </w:num>
  <w:num w:numId="12" w16cid:durableId="482504192">
    <w:abstractNumId w:val="15"/>
  </w:num>
  <w:num w:numId="13" w16cid:durableId="1228300557">
    <w:abstractNumId w:val="2"/>
  </w:num>
  <w:num w:numId="14" w16cid:durableId="287786054">
    <w:abstractNumId w:val="7"/>
  </w:num>
  <w:num w:numId="15" w16cid:durableId="1381048696">
    <w:abstractNumId w:val="5"/>
  </w:num>
  <w:num w:numId="16" w16cid:durableId="1036082494">
    <w:abstractNumId w:val="21"/>
  </w:num>
  <w:num w:numId="17" w16cid:durableId="1331716575">
    <w:abstractNumId w:val="13"/>
  </w:num>
  <w:num w:numId="18" w16cid:durableId="2076271821">
    <w:abstractNumId w:val="22"/>
  </w:num>
  <w:num w:numId="19" w16cid:durableId="1399598812">
    <w:abstractNumId w:val="16"/>
  </w:num>
  <w:num w:numId="20" w16cid:durableId="1615013137">
    <w:abstractNumId w:val="17"/>
  </w:num>
  <w:num w:numId="21" w16cid:durableId="1084490913">
    <w:abstractNumId w:val="23"/>
  </w:num>
  <w:num w:numId="22" w16cid:durableId="1103569358">
    <w:abstractNumId w:val="30"/>
  </w:num>
  <w:num w:numId="23" w16cid:durableId="255867629">
    <w:abstractNumId w:val="14"/>
  </w:num>
  <w:num w:numId="24" w16cid:durableId="1537035416">
    <w:abstractNumId w:val="3"/>
  </w:num>
  <w:num w:numId="25" w16cid:durableId="826940176">
    <w:abstractNumId w:val="6"/>
  </w:num>
  <w:num w:numId="26" w16cid:durableId="2062169111">
    <w:abstractNumId w:val="25"/>
  </w:num>
  <w:num w:numId="27" w16cid:durableId="229776742">
    <w:abstractNumId w:val="0"/>
  </w:num>
  <w:num w:numId="28" w16cid:durableId="36009753">
    <w:abstractNumId w:val="19"/>
  </w:num>
  <w:num w:numId="29" w16cid:durableId="1315137123">
    <w:abstractNumId w:val="9"/>
  </w:num>
  <w:num w:numId="30" w16cid:durableId="901790803">
    <w:abstractNumId w:val="27"/>
  </w:num>
  <w:num w:numId="31" w16cid:durableId="556474269">
    <w:abstractNumId w:val="2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204EF"/>
    <w:rsid w:val="000211AB"/>
    <w:rsid w:val="00021940"/>
    <w:rsid w:val="00023038"/>
    <w:rsid w:val="000234B0"/>
    <w:rsid w:val="00023502"/>
    <w:rsid w:val="00023E5D"/>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13BA"/>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979"/>
    <w:rsid w:val="00083B75"/>
    <w:rsid w:val="00083CEA"/>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C052E"/>
    <w:rsid w:val="000C118C"/>
    <w:rsid w:val="000C18D2"/>
    <w:rsid w:val="000C1B75"/>
    <w:rsid w:val="000C2A79"/>
    <w:rsid w:val="000C2AFF"/>
    <w:rsid w:val="000C3B30"/>
    <w:rsid w:val="000C3EBB"/>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23DD"/>
    <w:rsid w:val="000F2A46"/>
    <w:rsid w:val="000F2A6E"/>
    <w:rsid w:val="000F2F9B"/>
    <w:rsid w:val="000F404C"/>
    <w:rsid w:val="000F419E"/>
    <w:rsid w:val="000F422B"/>
    <w:rsid w:val="000F45ED"/>
    <w:rsid w:val="000F4E7C"/>
    <w:rsid w:val="000F513D"/>
    <w:rsid w:val="000F550C"/>
    <w:rsid w:val="000F57FC"/>
    <w:rsid w:val="000F7275"/>
    <w:rsid w:val="001008C9"/>
    <w:rsid w:val="00100D0E"/>
    <w:rsid w:val="001011EA"/>
    <w:rsid w:val="001017B5"/>
    <w:rsid w:val="001022A4"/>
    <w:rsid w:val="0010311E"/>
    <w:rsid w:val="00103144"/>
    <w:rsid w:val="0010354F"/>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609B"/>
    <w:rsid w:val="001A6D08"/>
    <w:rsid w:val="001A70FA"/>
    <w:rsid w:val="001A7826"/>
    <w:rsid w:val="001A7E84"/>
    <w:rsid w:val="001B038A"/>
    <w:rsid w:val="001B063D"/>
    <w:rsid w:val="001B0EB1"/>
    <w:rsid w:val="001B0ED1"/>
    <w:rsid w:val="001B105F"/>
    <w:rsid w:val="001B13B7"/>
    <w:rsid w:val="001B1842"/>
    <w:rsid w:val="001B190A"/>
    <w:rsid w:val="001B2360"/>
    <w:rsid w:val="001B2538"/>
    <w:rsid w:val="001B2609"/>
    <w:rsid w:val="001B26D7"/>
    <w:rsid w:val="001B2D13"/>
    <w:rsid w:val="001B3065"/>
    <w:rsid w:val="001B32DF"/>
    <w:rsid w:val="001B3759"/>
    <w:rsid w:val="001B4065"/>
    <w:rsid w:val="001B423A"/>
    <w:rsid w:val="001B4980"/>
    <w:rsid w:val="001B4AF4"/>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679"/>
    <w:rsid w:val="001F4864"/>
    <w:rsid w:val="001F5448"/>
    <w:rsid w:val="001F5479"/>
    <w:rsid w:val="001F58B8"/>
    <w:rsid w:val="001F5B95"/>
    <w:rsid w:val="001F65A5"/>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56A5"/>
    <w:rsid w:val="00216C17"/>
    <w:rsid w:val="00222E65"/>
    <w:rsid w:val="00222F19"/>
    <w:rsid w:val="00223F40"/>
    <w:rsid w:val="002243DC"/>
    <w:rsid w:val="0022497E"/>
    <w:rsid w:val="00224BC2"/>
    <w:rsid w:val="00225823"/>
    <w:rsid w:val="00226082"/>
    <w:rsid w:val="00230D49"/>
    <w:rsid w:val="00231B3B"/>
    <w:rsid w:val="00231F44"/>
    <w:rsid w:val="0023364B"/>
    <w:rsid w:val="00233D75"/>
    <w:rsid w:val="00234D5B"/>
    <w:rsid w:val="00234F4C"/>
    <w:rsid w:val="00236094"/>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E3F"/>
    <w:rsid w:val="002642D3"/>
    <w:rsid w:val="00265161"/>
    <w:rsid w:val="00265211"/>
    <w:rsid w:val="00265915"/>
    <w:rsid w:val="00265B8C"/>
    <w:rsid w:val="00266733"/>
    <w:rsid w:val="00266D57"/>
    <w:rsid w:val="00266FD5"/>
    <w:rsid w:val="002701CA"/>
    <w:rsid w:val="00270321"/>
    <w:rsid w:val="00270966"/>
    <w:rsid w:val="00271FE0"/>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40E1"/>
    <w:rsid w:val="00284398"/>
    <w:rsid w:val="00285FF4"/>
    <w:rsid w:val="0028605B"/>
    <w:rsid w:val="00286981"/>
    <w:rsid w:val="00286ACD"/>
    <w:rsid w:val="0029021B"/>
    <w:rsid w:val="002903CE"/>
    <w:rsid w:val="00291B82"/>
    <w:rsid w:val="00292036"/>
    <w:rsid w:val="00292AFC"/>
    <w:rsid w:val="00293584"/>
    <w:rsid w:val="00293640"/>
    <w:rsid w:val="002949F7"/>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F85"/>
    <w:rsid w:val="002B3166"/>
    <w:rsid w:val="002B3858"/>
    <w:rsid w:val="002B47BD"/>
    <w:rsid w:val="002B4A5E"/>
    <w:rsid w:val="002B5012"/>
    <w:rsid w:val="002B5D3B"/>
    <w:rsid w:val="002B5F85"/>
    <w:rsid w:val="002B6344"/>
    <w:rsid w:val="002B6875"/>
    <w:rsid w:val="002B688B"/>
    <w:rsid w:val="002B7537"/>
    <w:rsid w:val="002B7E7D"/>
    <w:rsid w:val="002C101D"/>
    <w:rsid w:val="002C1878"/>
    <w:rsid w:val="002C1D25"/>
    <w:rsid w:val="002C25C3"/>
    <w:rsid w:val="002C4DFE"/>
    <w:rsid w:val="002C5211"/>
    <w:rsid w:val="002C6611"/>
    <w:rsid w:val="002C6896"/>
    <w:rsid w:val="002D0EC2"/>
    <w:rsid w:val="002D14A4"/>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3710"/>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5F5"/>
    <w:rsid w:val="00340170"/>
    <w:rsid w:val="003408B3"/>
    <w:rsid w:val="00340BB1"/>
    <w:rsid w:val="00340ED8"/>
    <w:rsid w:val="003427C3"/>
    <w:rsid w:val="0034282F"/>
    <w:rsid w:val="003434A1"/>
    <w:rsid w:val="00343ADB"/>
    <w:rsid w:val="00343F9A"/>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5205"/>
    <w:rsid w:val="00365ED9"/>
    <w:rsid w:val="00366598"/>
    <w:rsid w:val="00366D06"/>
    <w:rsid w:val="00366EDC"/>
    <w:rsid w:val="003677E9"/>
    <w:rsid w:val="003706CC"/>
    <w:rsid w:val="00370B30"/>
    <w:rsid w:val="00370D35"/>
    <w:rsid w:val="00370E51"/>
    <w:rsid w:val="0037107B"/>
    <w:rsid w:val="00371768"/>
    <w:rsid w:val="00371AC4"/>
    <w:rsid w:val="003727C9"/>
    <w:rsid w:val="00372F2D"/>
    <w:rsid w:val="00373DCE"/>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CCB"/>
    <w:rsid w:val="003D30E1"/>
    <w:rsid w:val="003D32AB"/>
    <w:rsid w:val="003D3358"/>
    <w:rsid w:val="003D43FD"/>
    <w:rsid w:val="003D47AC"/>
    <w:rsid w:val="003D4875"/>
    <w:rsid w:val="003D524B"/>
    <w:rsid w:val="003D528F"/>
    <w:rsid w:val="003D6702"/>
    <w:rsid w:val="003D6D93"/>
    <w:rsid w:val="003D743F"/>
    <w:rsid w:val="003D7482"/>
    <w:rsid w:val="003E049C"/>
    <w:rsid w:val="003E1033"/>
    <w:rsid w:val="003E1247"/>
    <w:rsid w:val="003E143D"/>
    <w:rsid w:val="003E1599"/>
    <w:rsid w:val="003E16FF"/>
    <w:rsid w:val="003E1D5A"/>
    <w:rsid w:val="003E29E5"/>
    <w:rsid w:val="003E2D0E"/>
    <w:rsid w:val="003E2D86"/>
    <w:rsid w:val="003E30D3"/>
    <w:rsid w:val="003E3AC3"/>
    <w:rsid w:val="003E4E19"/>
    <w:rsid w:val="003E5613"/>
    <w:rsid w:val="003E5A2B"/>
    <w:rsid w:val="003E655C"/>
    <w:rsid w:val="003E69AC"/>
    <w:rsid w:val="003E6A45"/>
    <w:rsid w:val="003E794E"/>
    <w:rsid w:val="003E7A80"/>
    <w:rsid w:val="003F05FF"/>
    <w:rsid w:val="003F1CB7"/>
    <w:rsid w:val="003F2770"/>
    <w:rsid w:val="003F2AE4"/>
    <w:rsid w:val="003F365F"/>
    <w:rsid w:val="003F373D"/>
    <w:rsid w:val="003F39A7"/>
    <w:rsid w:val="003F3E38"/>
    <w:rsid w:val="003F4AE2"/>
    <w:rsid w:val="003F4DFE"/>
    <w:rsid w:val="003F558A"/>
    <w:rsid w:val="003F6561"/>
    <w:rsid w:val="003F6F2F"/>
    <w:rsid w:val="003F7385"/>
    <w:rsid w:val="003F7B94"/>
    <w:rsid w:val="00401630"/>
    <w:rsid w:val="0040196B"/>
    <w:rsid w:val="00401EA9"/>
    <w:rsid w:val="00402134"/>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6C2"/>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B46"/>
    <w:rsid w:val="00424879"/>
    <w:rsid w:val="0042525E"/>
    <w:rsid w:val="0042528B"/>
    <w:rsid w:val="00425748"/>
    <w:rsid w:val="00426424"/>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50A"/>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3036"/>
    <w:rsid w:val="004B30F4"/>
    <w:rsid w:val="004B3B5D"/>
    <w:rsid w:val="004B3FAC"/>
    <w:rsid w:val="004B62A0"/>
    <w:rsid w:val="004B62C7"/>
    <w:rsid w:val="004B6B93"/>
    <w:rsid w:val="004B71CF"/>
    <w:rsid w:val="004B77E0"/>
    <w:rsid w:val="004B7B85"/>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2066"/>
    <w:rsid w:val="004D2757"/>
    <w:rsid w:val="004D2CE7"/>
    <w:rsid w:val="004D2E04"/>
    <w:rsid w:val="004D3975"/>
    <w:rsid w:val="004D3EA0"/>
    <w:rsid w:val="004D4DE7"/>
    <w:rsid w:val="004D571C"/>
    <w:rsid w:val="004D67EC"/>
    <w:rsid w:val="004D735E"/>
    <w:rsid w:val="004E0654"/>
    <w:rsid w:val="004E0E81"/>
    <w:rsid w:val="004E0ECE"/>
    <w:rsid w:val="004E12AD"/>
    <w:rsid w:val="004E165F"/>
    <w:rsid w:val="004E1AE7"/>
    <w:rsid w:val="004E1F58"/>
    <w:rsid w:val="004E36A0"/>
    <w:rsid w:val="004E378B"/>
    <w:rsid w:val="004E46A8"/>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BD2"/>
    <w:rsid w:val="00516C03"/>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F3C"/>
    <w:rsid w:val="0054318B"/>
    <w:rsid w:val="005431CB"/>
    <w:rsid w:val="00543C28"/>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193D"/>
    <w:rsid w:val="005E1942"/>
    <w:rsid w:val="005E1A47"/>
    <w:rsid w:val="005E1AF5"/>
    <w:rsid w:val="005E27DC"/>
    <w:rsid w:val="005E2A73"/>
    <w:rsid w:val="005E2B20"/>
    <w:rsid w:val="005E2D30"/>
    <w:rsid w:val="005E369F"/>
    <w:rsid w:val="005E4279"/>
    <w:rsid w:val="005E46DF"/>
    <w:rsid w:val="005E573B"/>
    <w:rsid w:val="005E57A5"/>
    <w:rsid w:val="005E5AA4"/>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3D"/>
    <w:rsid w:val="00602A49"/>
    <w:rsid w:val="00602ACE"/>
    <w:rsid w:val="00602D35"/>
    <w:rsid w:val="0060509C"/>
    <w:rsid w:val="0060560D"/>
    <w:rsid w:val="00605925"/>
    <w:rsid w:val="0060606B"/>
    <w:rsid w:val="006073CB"/>
    <w:rsid w:val="00607B5C"/>
    <w:rsid w:val="00610160"/>
    <w:rsid w:val="00610F62"/>
    <w:rsid w:val="00611382"/>
    <w:rsid w:val="006115A0"/>
    <w:rsid w:val="00611DB7"/>
    <w:rsid w:val="00611E1C"/>
    <w:rsid w:val="006128C6"/>
    <w:rsid w:val="00612B02"/>
    <w:rsid w:val="00612FA1"/>
    <w:rsid w:val="00613662"/>
    <w:rsid w:val="006147BC"/>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50A5E"/>
    <w:rsid w:val="00650C52"/>
    <w:rsid w:val="00651472"/>
    <w:rsid w:val="0065257A"/>
    <w:rsid w:val="0065356C"/>
    <w:rsid w:val="00654074"/>
    <w:rsid w:val="00654E54"/>
    <w:rsid w:val="00655BB1"/>
    <w:rsid w:val="00656105"/>
    <w:rsid w:val="0065652C"/>
    <w:rsid w:val="00656A61"/>
    <w:rsid w:val="0065789B"/>
    <w:rsid w:val="00660478"/>
    <w:rsid w:val="00660825"/>
    <w:rsid w:val="00660E65"/>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1D94"/>
    <w:rsid w:val="006C2088"/>
    <w:rsid w:val="006C2109"/>
    <w:rsid w:val="006C25E0"/>
    <w:rsid w:val="006C30D4"/>
    <w:rsid w:val="006C3270"/>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ABE"/>
    <w:rsid w:val="006F3FCC"/>
    <w:rsid w:val="006F4422"/>
    <w:rsid w:val="006F46D0"/>
    <w:rsid w:val="006F5263"/>
    <w:rsid w:val="006F559C"/>
    <w:rsid w:val="006F55B9"/>
    <w:rsid w:val="006F5A2B"/>
    <w:rsid w:val="006F5B12"/>
    <w:rsid w:val="006F5C00"/>
    <w:rsid w:val="006F5EA7"/>
    <w:rsid w:val="006F5EB6"/>
    <w:rsid w:val="006F70EF"/>
    <w:rsid w:val="006F7CCA"/>
    <w:rsid w:val="006F7E7C"/>
    <w:rsid w:val="007008EB"/>
    <w:rsid w:val="007011F4"/>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204A"/>
    <w:rsid w:val="0073281C"/>
    <w:rsid w:val="00732946"/>
    <w:rsid w:val="007331B4"/>
    <w:rsid w:val="007341D4"/>
    <w:rsid w:val="00734F16"/>
    <w:rsid w:val="007351B5"/>
    <w:rsid w:val="00736756"/>
    <w:rsid w:val="00736DDD"/>
    <w:rsid w:val="00740B42"/>
    <w:rsid w:val="00741805"/>
    <w:rsid w:val="007420BD"/>
    <w:rsid w:val="00742E58"/>
    <w:rsid w:val="007437C2"/>
    <w:rsid w:val="00743DCE"/>
    <w:rsid w:val="0074466B"/>
    <w:rsid w:val="0074605D"/>
    <w:rsid w:val="007461DE"/>
    <w:rsid w:val="00747223"/>
    <w:rsid w:val="00747256"/>
    <w:rsid w:val="00747D8E"/>
    <w:rsid w:val="0075001A"/>
    <w:rsid w:val="007502AA"/>
    <w:rsid w:val="00751090"/>
    <w:rsid w:val="007514AD"/>
    <w:rsid w:val="0075288A"/>
    <w:rsid w:val="00753275"/>
    <w:rsid w:val="00753EB1"/>
    <w:rsid w:val="007541DA"/>
    <w:rsid w:val="00754B61"/>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DF2"/>
    <w:rsid w:val="007D23A7"/>
    <w:rsid w:val="007D261F"/>
    <w:rsid w:val="007D26E2"/>
    <w:rsid w:val="007D271E"/>
    <w:rsid w:val="007D2E7E"/>
    <w:rsid w:val="007D3D2B"/>
    <w:rsid w:val="007D4EC3"/>
    <w:rsid w:val="007D5120"/>
    <w:rsid w:val="007D556A"/>
    <w:rsid w:val="007D5897"/>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64DA"/>
    <w:rsid w:val="0081681C"/>
    <w:rsid w:val="0081735E"/>
    <w:rsid w:val="00820226"/>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C83"/>
    <w:rsid w:val="00834D58"/>
    <w:rsid w:val="00835608"/>
    <w:rsid w:val="00836374"/>
    <w:rsid w:val="0083638E"/>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B35"/>
    <w:rsid w:val="00875404"/>
    <w:rsid w:val="00875941"/>
    <w:rsid w:val="00876E9F"/>
    <w:rsid w:val="0087768E"/>
    <w:rsid w:val="00880181"/>
    <w:rsid w:val="00880267"/>
    <w:rsid w:val="00880455"/>
    <w:rsid w:val="00880A61"/>
    <w:rsid w:val="00881242"/>
    <w:rsid w:val="00882AF9"/>
    <w:rsid w:val="00882C42"/>
    <w:rsid w:val="00884E47"/>
    <w:rsid w:val="00884E58"/>
    <w:rsid w:val="00885B11"/>
    <w:rsid w:val="00886270"/>
    <w:rsid w:val="0088627E"/>
    <w:rsid w:val="00886F74"/>
    <w:rsid w:val="008877DE"/>
    <w:rsid w:val="00887CED"/>
    <w:rsid w:val="00887DE3"/>
    <w:rsid w:val="00890A98"/>
    <w:rsid w:val="00890B3A"/>
    <w:rsid w:val="00891460"/>
    <w:rsid w:val="00892017"/>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FEE"/>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75E"/>
    <w:rsid w:val="00901BCB"/>
    <w:rsid w:val="00902853"/>
    <w:rsid w:val="009038D9"/>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B1A"/>
    <w:rsid w:val="00911F77"/>
    <w:rsid w:val="009121F6"/>
    <w:rsid w:val="00912A46"/>
    <w:rsid w:val="00912E5B"/>
    <w:rsid w:val="00912F7D"/>
    <w:rsid w:val="0091372F"/>
    <w:rsid w:val="009139F1"/>
    <w:rsid w:val="00913E90"/>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2240"/>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7FE"/>
    <w:rsid w:val="00967E90"/>
    <w:rsid w:val="00967EC6"/>
    <w:rsid w:val="00970183"/>
    <w:rsid w:val="009702E6"/>
    <w:rsid w:val="00970B7D"/>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248A"/>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B78"/>
    <w:rsid w:val="00A116D2"/>
    <w:rsid w:val="00A11DAD"/>
    <w:rsid w:val="00A11EF8"/>
    <w:rsid w:val="00A122FD"/>
    <w:rsid w:val="00A1262B"/>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3005"/>
    <w:rsid w:val="00A8311F"/>
    <w:rsid w:val="00A84847"/>
    <w:rsid w:val="00A85081"/>
    <w:rsid w:val="00A8526F"/>
    <w:rsid w:val="00A855FF"/>
    <w:rsid w:val="00A8571C"/>
    <w:rsid w:val="00A85A60"/>
    <w:rsid w:val="00A86900"/>
    <w:rsid w:val="00A86B52"/>
    <w:rsid w:val="00A86DB0"/>
    <w:rsid w:val="00A86F3A"/>
    <w:rsid w:val="00A87497"/>
    <w:rsid w:val="00A90221"/>
    <w:rsid w:val="00A93476"/>
    <w:rsid w:val="00A94790"/>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1104"/>
    <w:rsid w:val="00AC11CE"/>
    <w:rsid w:val="00AC1D29"/>
    <w:rsid w:val="00AC1E90"/>
    <w:rsid w:val="00AC1F32"/>
    <w:rsid w:val="00AC25CE"/>
    <w:rsid w:val="00AC27A7"/>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230B"/>
    <w:rsid w:val="00AE2752"/>
    <w:rsid w:val="00AE2BA6"/>
    <w:rsid w:val="00AE2C99"/>
    <w:rsid w:val="00AE37EA"/>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51C"/>
    <w:rsid w:val="00B55EC2"/>
    <w:rsid w:val="00B565FB"/>
    <w:rsid w:val="00B56753"/>
    <w:rsid w:val="00B57368"/>
    <w:rsid w:val="00B573C9"/>
    <w:rsid w:val="00B579CE"/>
    <w:rsid w:val="00B61243"/>
    <w:rsid w:val="00B61C60"/>
    <w:rsid w:val="00B62701"/>
    <w:rsid w:val="00B63902"/>
    <w:rsid w:val="00B6406F"/>
    <w:rsid w:val="00B64420"/>
    <w:rsid w:val="00B64ECA"/>
    <w:rsid w:val="00B656BE"/>
    <w:rsid w:val="00B65AAF"/>
    <w:rsid w:val="00B65D42"/>
    <w:rsid w:val="00B67A37"/>
    <w:rsid w:val="00B67A57"/>
    <w:rsid w:val="00B67DE9"/>
    <w:rsid w:val="00B70043"/>
    <w:rsid w:val="00B70449"/>
    <w:rsid w:val="00B705A3"/>
    <w:rsid w:val="00B7117C"/>
    <w:rsid w:val="00B71792"/>
    <w:rsid w:val="00B71AB6"/>
    <w:rsid w:val="00B7203D"/>
    <w:rsid w:val="00B72D70"/>
    <w:rsid w:val="00B739FD"/>
    <w:rsid w:val="00B7427D"/>
    <w:rsid w:val="00B74B3F"/>
    <w:rsid w:val="00B74F8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4AB6"/>
    <w:rsid w:val="00BA5CBE"/>
    <w:rsid w:val="00BA6138"/>
    <w:rsid w:val="00BA635E"/>
    <w:rsid w:val="00BA65D9"/>
    <w:rsid w:val="00BA6A72"/>
    <w:rsid w:val="00BA736F"/>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507"/>
    <w:rsid w:val="00C668A9"/>
    <w:rsid w:val="00C677F3"/>
    <w:rsid w:val="00C67DBD"/>
    <w:rsid w:val="00C67F34"/>
    <w:rsid w:val="00C70543"/>
    <w:rsid w:val="00C72DB1"/>
    <w:rsid w:val="00C7302D"/>
    <w:rsid w:val="00C73157"/>
    <w:rsid w:val="00C7457C"/>
    <w:rsid w:val="00C75B05"/>
    <w:rsid w:val="00C7731D"/>
    <w:rsid w:val="00C7744E"/>
    <w:rsid w:val="00C77C51"/>
    <w:rsid w:val="00C77DF5"/>
    <w:rsid w:val="00C77E5E"/>
    <w:rsid w:val="00C8005D"/>
    <w:rsid w:val="00C80955"/>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6E5"/>
    <w:rsid w:val="00C92AC8"/>
    <w:rsid w:val="00C92BAC"/>
    <w:rsid w:val="00C92F09"/>
    <w:rsid w:val="00C93112"/>
    <w:rsid w:val="00C93664"/>
    <w:rsid w:val="00C93E7E"/>
    <w:rsid w:val="00C94128"/>
    <w:rsid w:val="00C941AA"/>
    <w:rsid w:val="00C9426E"/>
    <w:rsid w:val="00C94410"/>
    <w:rsid w:val="00C94DEB"/>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620C"/>
    <w:rsid w:val="00CD6756"/>
    <w:rsid w:val="00CD6874"/>
    <w:rsid w:val="00CE0175"/>
    <w:rsid w:val="00CE046E"/>
    <w:rsid w:val="00CE095B"/>
    <w:rsid w:val="00CE0D44"/>
    <w:rsid w:val="00CE1629"/>
    <w:rsid w:val="00CE1D46"/>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3527"/>
    <w:rsid w:val="00D343DC"/>
    <w:rsid w:val="00D34827"/>
    <w:rsid w:val="00D3485D"/>
    <w:rsid w:val="00D352E2"/>
    <w:rsid w:val="00D354F8"/>
    <w:rsid w:val="00D35B4A"/>
    <w:rsid w:val="00D3619D"/>
    <w:rsid w:val="00D36204"/>
    <w:rsid w:val="00D366D1"/>
    <w:rsid w:val="00D3730E"/>
    <w:rsid w:val="00D3753D"/>
    <w:rsid w:val="00D3794E"/>
    <w:rsid w:val="00D4003C"/>
    <w:rsid w:val="00D40793"/>
    <w:rsid w:val="00D41C7D"/>
    <w:rsid w:val="00D426EC"/>
    <w:rsid w:val="00D42A3C"/>
    <w:rsid w:val="00D4325E"/>
    <w:rsid w:val="00D439E1"/>
    <w:rsid w:val="00D447E6"/>
    <w:rsid w:val="00D448EB"/>
    <w:rsid w:val="00D44BC8"/>
    <w:rsid w:val="00D4566C"/>
    <w:rsid w:val="00D46212"/>
    <w:rsid w:val="00D46891"/>
    <w:rsid w:val="00D46CD2"/>
    <w:rsid w:val="00D5080E"/>
    <w:rsid w:val="00D514EF"/>
    <w:rsid w:val="00D51CFD"/>
    <w:rsid w:val="00D51FF9"/>
    <w:rsid w:val="00D5263E"/>
    <w:rsid w:val="00D52A75"/>
    <w:rsid w:val="00D5388D"/>
    <w:rsid w:val="00D53EB5"/>
    <w:rsid w:val="00D54173"/>
    <w:rsid w:val="00D5455A"/>
    <w:rsid w:val="00D54586"/>
    <w:rsid w:val="00D54B50"/>
    <w:rsid w:val="00D56168"/>
    <w:rsid w:val="00D5695B"/>
    <w:rsid w:val="00D57CA5"/>
    <w:rsid w:val="00D57CBD"/>
    <w:rsid w:val="00D57F50"/>
    <w:rsid w:val="00D57FEB"/>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769"/>
    <w:rsid w:val="00D73BA9"/>
    <w:rsid w:val="00D73CF1"/>
    <w:rsid w:val="00D74CCC"/>
    <w:rsid w:val="00D752DC"/>
    <w:rsid w:val="00D75558"/>
    <w:rsid w:val="00D7593C"/>
    <w:rsid w:val="00D76EEA"/>
    <w:rsid w:val="00D76F61"/>
    <w:rsid w:val="00D7793C"/>
    <w:rsid w:val="00D77A0A"/>
    <w:rsid w:val="00D80076"/>
    <w:rsid w:val="00D81662"/>
    <w:rsid w:val="00D8222A"/>
    <w:rsid w:val="00D827EB"/>
    <w:rsid w:val="00D82B89"/>
    <w:rsid w:val="00D82BA2"/>
    <w:rsid w:val="00D84724"/>
    <w:rsid w:val="00D85DFB"/>
    <w:rsid w:val="00D86CB6"/>
    <w:rsid w:val="00D8701F"/>
    <w:rsid w:val="00D8766C"/>
    <w:rsid w:val="00D87947"/>
    <w:rsid w:val="00D879FF"/>
    <w:rsid w:val="00D91341"/>
    <w:rsid w:val="00D9183E"/>
    <w:rsid w:val="00D91900"/>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6461"/>
    <w:rsid w:val="00DB6977"/>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6052"/>
    <w:rsid w:val="00DC7660"/>
    <w:rsid w:val="00DC7789"/>
    <w:rsid w:val="00DD004A"/>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252F"/>
    <w:rsid w:val="00E1270F"/>
    <w:rsid w:val="00E1292A"/>
    <w:rsid w:val="00E12AEA"/>
    <w:rsid w:val="00E131EA"/>
    <w:rsid w:val="00E139C7"/>
    <w:rsid w:val="00E156B2"/>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6862"/>
    <w:rsid w:val="00E369A7"/>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142"/>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E06"/>
    <w:rsid w:val="00EC3D87"/>
    <w:rsid w:val="00EC3E1A"/>
    <w:rsid w:val="00EC3EFA"/>
    <w:rsid w:val="00EC471A"/>
    <w:rsid w:val="00EC5CCC"/>
    <w:rsid w:val="00EC5D63"/>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30296"/>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DFE"/>
    <w:rsid w:val="00F4274F"/>
    <w:rsid w:val="00F42772"/>
    <w:rsid w:val="00F4278E"/>
    <w:rsid w:val="00F43AE6"/>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733"/>
    <w:rsid w:val="00FA1DA4"/>
    <w:rsid w:val="00FA267B"/>
    <w:rsid w:val="00FA2A2E"/>
    <w:rsid w:val="00FA3E54"/>
    <w:rsid w:val="00FA420D"/>
    <w:rsid w:val="00FA5782"/>
    <w:rsid w:val="00FA5FB6"/>
    <w:rsid w:val="00FA6586"/>
    <w:rsid w:val="00FA675F"/>
    <w:rsid w:val="00FA67D2"/>
    <w:rsid w:val="00FA6F12"/>
    <w:rsid w:val="00FA6FF6"/>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744"/>
    <w:rsid w:val="00FC184B"/>
    <w:rsid w:val="00FC22ED"/>
    <w:rsid w:val="00FC2793"/>
    <w:rsid w:val="00FC38AC"/>
    <w:rsid w:val="00FC3B86"/>
    <w:rsid w:val="00FC41CA"/>
    <w:rsid w:val="00FC45E5"/>
    <w:rsid w:val="00FC4841"/>
    <w:rsid w:val="00FC5D07"/>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5612"/>
    <w:rsid w:val="00FE5D8F"/>
    <w:rsid w:val="00FE68D2"/>
    <w:rsid w:val="00FE6D60"/>
    <w:rsid w:val="00FE754F"/>
    <w:rsid w:val="00FE78E6"/>
    <w:rsid w:val="00FE7F12"/>
    <w:rsid w:val="00FF0266"/>
    <w:rsid w:val="00FF0917"/>
    <w:rsid w:val="00FF0DB4"/>
    <w:rsid w:val="00FF14A8"/>
    <w:rsid w:val="00FF14DB"/>
    <w:rsid w:val="00FF1C88"/>
    <w:rsid w:val="00FF2994"/>
    <w:rsid w:val="00FF5301"/>
    <w:rsid w:val="00FF6016"/>
    <w:rsid w:val="00FF646C"/>
    <w:rsid w:val="00FF71EA"/>
    <w:rsid w:val="00FF7A2C"/>
    <w:rsid w:val="00FF7D10"/>
    <w:rsid w:val="00FF7D52"/>
    <w:rsid w:val="01704CFB"/>
    <w:rsid w:val="01960370"/>
    <w:rsid w:val="01A6B129"/>
    <w:rsid w:val="02485A01"/>
    <w:rsid w:val="0418497E"/>
    <w:rsid w:val="04890C85"/>
    <w:rsid w:val="048A692E"/>
    <w:rsid w:val="06D46C92"/>
    <w:rsid w:val="070DD47D"/>
    <w:rsid w:val="07178D4C"/>
    <w:rsid w:val="08044AF6"/>
    <w:rsid w:val="0843FB47"/>
    <w:rsid w:val="090078F5"/>
    <w:rsid w:val="0B0D6AEA"/>
    <w:rsid w:val="0BE01A35"/>
    <w:rsid w:val="0C33EAAF"/>
    <w:rsid w:val="0C549026"/>
    <w:rsid w:val="0F56F0CB"/>
    <w:rsid w:val="103BB4E4"/>
    <w:rsid w:val="10C8C62A"/>
    <w:rsid w:val="12666B51"/>
    <w:rsid w:val="12A06574"/>
    <w:rsid w:val="13D21011"/>
    <w:rsid w:val="14142B96"/>
    <w:rsid w:val="1437A768"/>
    <w:rsid w:val="15D668BA"/>
    <w:rsid w:val="15FDFF81"/>
    <w:rsid w:val="1654790E"/>
    <w:rsid w:val="1694400A"/>
    <w:rsid w:val="177B407A"/>
    <w:rsid w:val="1882C9B6"/>
    <w:rsid w:val="1A893DB1"/>
    <w:rsid w:val="1B1416EC"/>
    <w:rsid w:val="2059A31D"/>
    <w:rsid w:val="21163B38"/>
    <w:rsid w:val="228D6514"/>
    <w:rsid w:val="2330C01D"/>
    <w:rsid w:val="2350B661"/>
    <w:rsid w:val="2370520E"/>
    <w:rsid w:val="247831B9"/>
    <w:rsid w:val="25318E97"/>
    <w:rsid w:val="2707E63E"/>
    <w:rsid w:val="2857AACC"/>
    <w:rsid w:val="28C4B19B"/>
    <w:rsid w:val="2927BD69"/>
    <w:rsid w:val="2A5862A0"/>
    <w:rsid w:val="2AA85EC5"/>
    <w:rsid w:val="2AB240A2"/>
    <w:rsid w:val="2CE75C77"/>
    <w:rsid w:val="2D49606C"/>
    <w:rsid w:val="30E5A7AD"/>
    <w:rsid w:val="31377F38"/>
    <w:rsid w:val="344074DC"/>
    <w:rsid w:val="35729844"/>
    <w:rsid w:val="3578346A"/>
    <w:rsid w:val="36978936"/>
    <w:rsid w:val="36C60325"/>
    <w:rsid w:val="36C860F4"/>
    <w:rsid w:val="3760565A"/>
    <w:rsid w:val="37708D56"/>
    <w:rsid w:val="38FD55AB"/>
    <w:rsid w:val="397945AF"/>
    <w:rsid w:val="3B8543D4"/>
    <w:rsid w:val="3BC3745B"/>
    <w:rsid w:val="3CD896F8"/>
    <w:rsid w:val="3D1D4B3C"/>
    <w:rsid w:val="3D840D57"/>
    <w:rsid w:val="3FC9BE36"/>
    <w:rsid w:val="40702374"/>
    <w:rsid w:val="424D231E"/>
    <w:rsid w:val="450002D2"/>
    <w:rsid w:val="453BEAA1"/>
    <w:rsid w:val="4547443D"/>
    <w:rsid w:val="467DDD0E"/>
    <w:rsid w:val="4765A033"/>
    <w:rsid w:val="47B6C185"/>
    <w:rsid w:val="47D18B1F"/>
    <w:rsid w:val="48CA5164"/>
    <w:rsid w:val="4A0F5BC4"/>
    <w:rsid w:val="4A5A93BD"/>
    <w:rsid w:val="4AA97689"/>
    <w:rsid w:val="4C3334B2"/>
    <w:rsid w:val="4C7F468A"/>
    <w:rsid w:val="4D90B8D2"/>
    <w:rsid w:val="4D94E9DE"/>
    <w:rsid w:val="4DB0A2BC"/>
    <w:rsid w:val="4E0E95B9"/>
    <w:rsid w:val="4E7D184A"/>
    <w:rsid w:val="4E837291"/>
    <w:rsid w:val="4FCC9E2D"/>
    <w:rsid w:val="5048E8F2"/>
    <w:rsid w:val="5164B715"/>
    <w:rsid w:val="52EE5C56"/>
    <w:rsid w:val="5572B478"/>
    <w:rsid w:val="563B19F9"/>
    <w:rsid w:val="56A457CD"/>
    <w:rsid w:val="56D4B66F"/>
    <w:rsid w:val="5972BABB"/>
    <w:rsid w:val="59CA4AE9"/>
    <w:rsid w:val="5B3022CD"/>
    <w:rsid w:val="5BE1382C"/>
    <w:rsid w:val="5C343FB1"/>
    <w:rsid w:val="5C5A3B4A"/>
    <w:rsid w:val="5F4DB700"/>
    <w:rsid w:val="5FB6FF4E"/>
    <w:rsid w:val="5FDFE4BA"/>
    <w:rsid w:val="617BB51B"/>
    <w:rsid w:val="630DD113"/>
    <w:rsid w:val="64BC21D7"/>
    <w:rsid w:val="65465E9E"/>
    <w:rsid w:val="65D4C9D4"/>
    <w:rsid w:val="66365B2B"/>
    <w:rsid w:val="672ADFD1"/>
    <w:rsid w:val="6A4B8345"/>
    <w:rsid w:val="6C59F025"/>
    <w:rsid w:val="6D466EB8"/>
    <w:rsid w:val="6DF846AF"/>
    <w:rsid w:val="71841EAC"/>
    <w:rsid w:val="71ECEA95"/>
    <w:rsid w:val="72837D40"/>
    <w:rsid w:val="73747552"/>
    <w:rsid w:val="73BC0CAB"/>
    <w:rsid w:val="73DC1623"/>
    <w:rsid w:val="742FBEB8"/>
    <w:rsid w:val="75EC8BCA"/>
    <w:rsid w:val="765737CA"/>
    <w:rsid w:val="76AC1614"/>
    <w:rsid w:val="7711BDCA"/>
    <w:rsid w:val="78D19ACA"/>
    <w:rsid w:val="79DA5537"/>
    <w:rsid w:val="7C1355C1"/>
    <w:rsid w:val="7E3BD676"/>
    <w:rsid w:val="7E48103E"/>
    <w:rsid w:val="7F10B93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AED1E57C-A32E-4B2A-BD94-4726382F1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fr-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905A0A"/>
    <w:pPr>
      <w:spacing w:before="200" w:after="120" w:line="240" w:lineRule="auto"/>
      <w:outlineLvl w:val="1"/>
    </w:pPr>
    <w:rPr>
      <w:rFonts w:ascii="Calibri" w:eastAsia="Times New Roman" w:hAnsi="Calibri"/>
      <w:b/>
      <w:bCs/>
      <w:sz w:val="28"/>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905A0A"/>
    <w:rPr>
      <w:rFonts w:ascii="Calibri" w:eastAsia="Times New Roman" w:hAnsi="Calibri"/>
      <w:b/>
      <w:bCs/>
      <w:color w:val="000000" w:themeColor="text1"/>
      <w:sz w:val="28"/>
      <w:szCs w:val="36"/>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rPr>
  </w:style>
  <w:style w:type="paragraph" w:styleId="BodyText">
    <w:name w:val="Body Text"/>
    <w:link w:val="BodyTextChar"/>
    <w:autoRedefine/>
    <w:qFormat/>
    <w:locked/>
    <w:rsid w:val="00E53142"/>
    <w:pPr>
      <w:numPr>
        <w:numId w:val="29"/>
      </w:numPr>
      <w:spacing w:before="120" w:after="60"/>
      <w:jc w:val="both"/>
    </w:pPr>
    <w:rPr>
      <w:rFonts w:ascii="Calibri" w:eastAsia="Times New Roman" w:hAnsi="Calibri"/>
      <w:color w:val="000000" w:themeColor="text1"/>
      <w:sz w:val="24"/>
      <w:lang w:eastAsia="en-US"/>
    </w:rPr>
  </w:style>
  <w:style w:type="character" w:customStyle="1" w:styleId="BodyTextChar">
    <w:name w:val="Body Text Char"/>
    <w:basedOn w:val="DefaultParagraphFont"/>
    <w:link w:val="BodyText"/>
    <w:rsid w:val="00E53142"/>
    <w:rPr>
      <w:rFonts w:ascii="Calibri" w:eastAsia="Times New Roman"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748D6310059A3499AE873C2EF4F7CF7" ma:contentTypeVersion="14" ma:contentTypeDescription="Create a new document." ma:contentTypeScope="" ma:versionID="6fef35b4c326f9778d716f9c87592395">
  <xsd:schema xmlns:xsd="http://www.w3.org/2001/XMLSchema" xmlns:xs="http://www.w3.org/2001/XMLSchema" xmlns:p="http://schemas.microsoft.com/office/2006/metadata/properties" xmlns:ns2="92fa5fe3-8267-40bc-a4b0-ab3c2f42cf0e" xmlns:ns3="dd4ebb1d-1783-4937-98be-393756be9c1c" targetNamespace="http://schemas.microsoft.com/office/2006/metadata/properties" ma:root="true" ma:fieldsID="4d1cab55e202f5a9613f77bf4741a87d" ns2:_="" ns3:_="">
    <xsd:import namespace="92fa5fe3-8267-40bc-a4b0-ab3c2f42cf0e"/>
    <xsd:import namespace="dd4ebb1d-1783-4937-98be-393756be9c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a5fe3-8267-40bc-a4b0-ab3c2f42cf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4ebb1d-1783-4937-98be-393756be9c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f627c55-48df-4af5-b17a-9ac799fb351d}" ma:internalName="TaxCatchAll" ma:showField="CatchAllData" ma:web="dd4ebb1d-1783-4937-98be-393756be9c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2fa5fe3-8267-40bc-a4b0-ab3c2f42cf0e">
      <Terms xmlns="http://schemas.microsoft.com/office/infopath/2007/PartnerControls"/>
    </lcf76f155ced4ddcb4097134ff3c332f>
    <TaxCatchAll xmlns="dd4ebb1d-1783-4937-98be-393756be9c1c"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89A6AD-B717-4DE1-AD78-223AC2B8113A}">
  <ds:schemaRefs>
    <ds:schemaRef ds:uri="http://www.imanage.com/work/xmlschema"/>
  </ds:schemaRefs>
</ds:datastoreItem>
</file>

<file path=customXml/itemProps2.xml><?xml version="1.0" encoding="utf-8"?>
<ds:datastoreItem xmlns:ds="http://schemas.openxmlformats.org/officeDocument/2006/customXml" ds:itemID="{8DB80BF7-AE12-4833-9003-8158B2ACFBC5}"/>
</file>

<file path=customXml/itemProps3.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4.xml><?xml version="1.0" encoding="utf-8"?>
<ds:datastoreItem xmlns:ds="http://schemas.openxmlformats.org/officeDocument/2006/customXml" ds:itemID="{DADBE61E-5D91-4D8C-859A-091736EFD6A4}">
  <ds:schemaRefs>
    <ds:schemaRef ds:uri="http://schemas.microsoft.com/office/2006/metadata/properties"/>
    <ds:schemaRef ds:uri="http://schemas.microsoft.com/office/infopath/2007/PartnerControls"/>
    <ds:schemaRef ds:uri="61ea6423-5f7c-4b67-9a22-f436eb69d7b3"/>
    <ds:schemaRef ds:uri="4cb9a93f-8fbb-4687-a66b-ae8c7cb6aa59"/>
  </ds:schemaRefs>
</ds:datastoreItem>
</file>

<file path=customXml/itemProps5.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12</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Fong</dc:creator>
  <cp:keywords/>
  <dc:description/>
  <cp:lastModifiedBy>Julia Bacic</cp:lastModifiedBy>
  <cp:revision>3</cp:revision>
  <cp:lastPrinted>2020-03-09T22:41:00Z</cp:lastPrinted>
  <dcterms:created xsi:type="dcterms:W3CDTF">2023-08-24T15:46:00Z</dcterms:created>
  <dcterms:modified xsi:type="dcterms:W3CDTF">2023-08-24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48D6310059A3499AE873C2EF4F7CF7</vt:lpwstr>
  </property>
  <property fmtid="{D5CDD505-2E9C-101B-9397-08002B2CF9AE}" pid="3" name="MediaServiceImageTags">
    <vt:lpwstr/>
  </property>
</Properties>
</file>